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0AB5C6" w14:textId="24FAF743" w:rsidR="009A4B1B" w:rsidRDefault="000D5D65" w:rsidP="00BC5A1F">
      <w:pPr>
        <w:jc w:val="center"/>
        <w:rPr>
          <w:b/>
          <w:bCs/>
          <w:sz w:val="32"/>
          <w:szCs w:val="32"/>
        </w:rPr>
      </w:pPr>
      <w:r w:rsidRPr="000D5D65">
        <w:rPr>
          <w:b/>
          <w:bCs/>
          <w:sz w:val="32"/>
          <w:szCs w:val="32"/>
        </w:rPr>
        <w:t>1-Introduction</w:t>
      </w:r>
    </w:p>
    <w:p w14:paraId="7B6B0BC7" w14:textId="7A8EB034" w:rsidR="00BC5A1F" w:rsidRDefault="00BC5A1F" w:rsidP="00BC5A1F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************************************</w:t>
      </w:r>
    </w:p>
    <w:p w14:paraId="0358F56C" w14:textId="64036E14" w:rsidR="00E74A5A" w:rsidRDefault="00CC7D2C" w:rsidP="006420C1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>بص بقى ي ريس</w:t>
      </w:r>
    </w:p>
    <w:p w14:paraId="72A2E7AE" w14:textId="45C8219C" w:rsidR="00CC7D2C" w:rsidRPr="00CC7D2C" w:rsidRDefault="00CC7D2C" w:rsidP="00CC7D2C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احنا هنبدا مع اول </w:t>
      </w:r>
      <w:r>
        <w:rPr>
          <w:b/>
          <w:bCs/>
          <w:sz w:val="32"/>
          <w:szCs w:val="32"/>
          <w:lang w:bidi="ar-EG"/>
        </w:rPr>
        <w:t>Machine learning Lib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وهيا ال </w:t>
      </w:r>
      <w:r w:rsidRPr="00CC7D2C">
        <w:rPr>
          <w:b/>
          <w:bCs/>
          <w:color w:val="FF0000"/>
          <w:sz w:val="32"/>
          <w:szCs w:val="32"/>
          <w:lang w:bidi="ar-EG"/>
        </w:rPr>
        <w:t>scikit learn</w:t>
      </w:r>
    </w:p>
    <w:p w14:paraId="29BE4573" w14:textId="14CC080D" w:rsidR="00CC7D2C" w:rsidRDefault="00CC7D2C" w:rsidP="00CC7D2C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هنمشى واحده واحده لتنفيذ اى </w:t>
      </w:r>
      <w:r>
        <w:rPr>
          <w:b/>
          <w:bCs/>
          <w:sz w:val="32"/>
          <w:szCs w:val="32"/>
          <w:lang w:bidi="ar-EG"/>
        </w:rPr>
        <w:t>ML model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725DA486" w14:textId="74F50AE6" w:rsidR="00CC7D2C" w:rsidRDefault="00CC7D2C" w:rsidP="00CC7D2C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</w:rPr>
        <w:t xml:space="preserve">وهنتكلم على كل نقطه ازاى بتتنفذ من خلال ال </w:t>
      </w:r>
      <w:r>
        <w:rPr>
          <w:b/>
          <w:bCs/>
          <w:sz w:val="32"/>
          <w:szCs w:val="32"/>
        </w:rPr>
        <w:t xml:space="preserve">scikit </w:t>
      </w:r>
      <w:r>
        <w:rPr>
          <w:b/>
          <w:bCs/>
          <w:sz w:val="32"/>
          <w:szCs w:val="32"/>
          <w:lang w:bidi="ar-EG"/>
        </w:rPr>
        <w:t>lear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بالتحديد</w:t>
      </w:r>
    </w:p>
    <w:p w14:paraId="77B012DC" w14:textId="451CC0ED" w:rsidR="00BF226A" w:rsidRPr="00ED63AE" w:rsidRDefault="00BF226A" w:rsidP="00BF226A">
      <w:pPr>
        <w:pStyle w:val="ListParagraph"/>
        <w:numPr>
          <w:ilvl w:val="0"/>
          <w:numId w:val="11"/>
        </w:numPr>
        <w:ind w:left="399"/>
        <w:rPr>
          <w:b/>
          <w:bCs/>
          <w:color w:val="FF0000"/>
          <w:sz w:val="32"/>
          <w:szCs w:val="32"/>
        </w:rPr>
      </w:pPr>
      <w:r w:rsidRPr="00ED63AE">
        <w:rPr>
          <w:b/>
          <w:bCs/>
          <w:color w:val="FF0000"/>
          <w:sz w:val="32"/>
          <w:szCs w:val="32"/>
          <w:lang w:bidi="ar-EG"/>
        </w:rPr>
        <w:t xml:space="preserve">1-Data Collection and processing </w:t>
      </w:r>
    </w:p>
    <w:p w14:paraId="7B221085" w14:textId="3CC52724" w:rsidR="00BF226A" w:rsidRDefault="00BF226A" w:rsidP="00BF226A">
      <w:pPr>
        <w:pStyle w:val="ListParagraph"/>
        <w:numPr>
          <w:ilvl w:val="0"/>
          <w:numId w:val="11"/>
        </w:numPr>
        <w:ind w:left="399"/>
        <w:rPr>
          <w:b/>
          <w:bCs/>
          <w:color w:val="FF0000"/>
          <w:sz w:val="32"/>
          <w:szCs w:val="32"/>
        </w:rPr>
      </w:pPr>
      <w:r w:rsidRPr="00ED63AE">
        <w:rPr>
          <w:b/>
          <w:bCs/>
          <w:color w:val="FF0000"/>
          <w:sz w:val="32"/>
          <w:szCs w:val="32"/>
          <w:lang w:bidi="ar-EG"/>
        </w:rPr>
        <w:t xml:space="preserve">2-Data </w:t>
      </w:r>
      <w:r w:rsidR="00FD4DFE" w:rsidRPr="00ED63AE">
        <w:rPr>
          <w:b/>
          <w:bCs/>
          <w:color w:val="FF0000"/>
          <w:sz w:val="32"/>
          <w:szCs w:val="32"/>
          <w:lang w:bidi="ar-EG"/>
        </w:rPr>
        <w:t>Preparation</w:t>
      </w:r>
    </w:p>
    <w:p w14:paraId="0031555D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Data files from SKlearn</w:t>
      </w:r>
    </w:p>
    <w:p w14:paraId="7FA476C5" w14:textId="77777777" w:rsidR="00E57ED6" w:rsidRPr="0049034F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49034F">
        <w:rPr>
          <w:color w:val="333333"/>
          <w:sz w:val="26"/>
          <w:szCs w:val="26"/>
          <w:lang w:bidi="ar-EG"/>
        </w:rPr>
        <w:t>Data cleaning</w:t>
      </w:r>
    </w:p>
    <w:p w14:paraId="636D674A" w14:textId="77777777" w:rsidR="00E57ED6" w:rsidRPr="0049034F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49034F">
        <w:rPr>
          <w:color w:val="333333"/>
          <w:sz w:val="26"/>
          <w:szCs w:val="26"/>
          <w:lang w:bidi="ar-EG"/>
        </w:rPr>
        <w:t>Metrics module</w:t>
      </w:r>
    </w:p>
    <w:p w14:paraId="7720768B" w14:textId="77777777" w:rsidR="00E57ED6" w:rsidRPr="0049034F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49034F">
        <w:rPr>
          <w:color w:val="333333"/>
          <w:sz w:val="26"/>
          <w:szCs w:val="26"/>
          <w:lang w:bidi="ar-EG"/>
        </w:rPr>
        <w:t>Feature selection</w:t>
      </w:r>
    </w:p>
    <w:p w14:paraId="3370AB95" w14:textId="77777777" w:rsidR="00E57ED6" w:rsidRPr="0049034F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49034F">
        <w:rPr>
          <w:color w:val="333333"/>
          <w:sz w:val="26"/>
          <w:szCs w:val="26"/>
          <w:lang w:bidi="ar-EG"/>
        </w:rPr>
        <w:t>Data Scaling</w:t>
      </w:r>
    </w:p>
    <w:p w14:paraId="727B5323" w14:textId="191C9735" w:rsidR="00E57ED6" w:rsidRPr="00E57ED6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49034F">
        <w:rPr>
          <w:color w:val="333333"/>
          <w:sz w:val="26"/>
          <w:szCs w:val="26"/>
          <w:lang w:bidi="ar-EG"/>
        </w:rPr>
        <w:t>Data Split</w:t>
      </w:r>
    </w:p>
    <w:p w14:paraId="7BFBC922" w14:textId="677348E3" w:rsidR="00BF226A" w:rsidRDefault="00BF226A" w:rsidP="00BF226A">
      <w:pPr>
        <w:pStyle w:val="ListParagraph"/>
        <w:numPr>
          <w:ilvl w:val="0"/>
          <w:numId w:val="11"/>
        </w:numPr>
        <w:ind w:left="399"/>
        <w:rPr>
          <w:b/>
          <w:bCs/>
          <w:color w:val="FF0000"/>
          <w:sz w:val="32"/>
          <w:szCs w:val="32"/>
        </w:rPr>
      </w:pPr>
      <w:r w:rsidRPr="00ED63AE">
        <w:rPr>
          <w:b/>
          <w:bCs/>
          <w:color w:val="FF0000"/>
          <w:sz w:val="32"/>
          <w:szCs w:val="32"/>
          <w:lang w:bidi="ar-EG"/>
        </w:rPr>
        <w:t>3-Choosing model</w:t>
      </w:r>
    </w:p>
    <w:p w14:paraId="7E376A93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Linear Regression</w:t>
      </w:r>
    </w:p>
    <w:p w14:paraId="2F007586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Logistic Regression</w:t>
      </w:r>
    </w:p>
    <w:p w14:paraId="3FA973B7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Neural Network</w:t>
      </w:r>
    </w:p>
    <w:p w14:paraId="62C90BBF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 xml:space="preserve">SVR </w:t>
      </w:r>
    </w:p>
    <w:p w14:paraId="55D4772D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SVC</w:t>
      </w:r>
    </w:p>
    <w:p w14:paraId="52ECDC8D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K-means</w:t>
      </w:r>
    </w:p>
    <w:p w14:paraId="63D5F9F1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PCA</w:t>
      </w:r>
    </w:p>
    <w:p w14:paraId="22E281E5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 xml:space="preserve">Decision Tree  </w:t>
      </w:r>
    </w:p>
    <w:p w14:paraId="669E04E2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Ensemble Regression</w:t>
      </w:r>
    </w:p>
    <w:p w14:paraId="5A2E451A" w14:textId="77777777" w:rsidR="00E57ED6" w:rsidRPr="00342191" w:rsidRDefault="00E57ED6" w:rsidP="00E57ED6">
      <w:pPr>
        <w:numPr>
          <w:ilvl w:val="1"/>
          <w:numId w:val="11"/>
        </w:numPr>
        <w:tabs>
          <w:tab w:val="left" w:pos="108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Ensemble Classifier</w:t>
      </w:r>
    </w:p>
    <w:p w14:paraId="3C1DDD9F" w14:textId="77777777" w:rsidR="00E57ED6" w:rsidRPr="00342191" w:rsidRDefault="00E57ED6" w:rsidP="00E57ED6">
      <w:pPr>
        <w:numPr>
          <w:ilvl w:val="1"/>
          <w:numId w:val="11"/>
        </w:numPr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 xml:space="preserve"> K Nearest Neighbors </w:t>
      </w:r>
    </w:p>
    <w:p w14:paraId="60CBFB2B" w14:textId="77777777" w:rsidR="00E57ED6" w:rsidRPr="00342191" w:rsidRDefault="00E57ED6" w:rsidP="00E57ED6">
      <w:pPr>
        <w:numPr>
          <w:ilvl w:val="1"/>
          <w:numId w:val="11"/>
        </w:numPr>
        <w:tabs>
          <w:tab w:val="left" w:pos="1170"/>
          <w:tab w:val="left" w:pos="1620"/>
          <w:tab w:val="left" w:pos="180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Naïve Bayes</w:t>
      </w:r>
    </w:p>
    <w:p w14:paraId="0C6F9BBB" w14:textId="77777777" w:rsidR="00E57ED6" w:rsidRPr="00342191" w:rsidRDefault="00E57ED6" w:rsidP="00E57ED6">
      <w:pPr>
        <w:numPr>
          <w:ilvl w:val="1"/>
          <w:numId w:val="11"/>
        </w:numPr>
        <w:tabs>
          <w:tab w:val="left" w:pos="1170"/>
          <w:tab w:val="left" w:pos="1620"/>
          <w:tab w:val="left" w:pos="180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LDA , QDA</w:t>
      </w:r>
    </w:p>
    <w:p w14:paraId="30B6191F" w14:textId="77777777" w:rsidR="00E57ED6" w:rsidRPr="00342191" w:rsidRDefault="00E57ED6" w:rsidP="00E57ED6">
      <w:pPr>
        <w:numPr>
          <w:ilvl w:val="1"/>
          <w:numId w:val="11"/>
        </w:numPr>
        <w:tabs>
          <w:tab w:val="left" w:pos="1170"/>
          <w:tab w:val="left" w:pos="1620"/>
          <w:tab w:val="left" w:pos="180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Hierarchical Clusters</w:t>
      </w:r>
    </w:p>
    <w:p w14:paraId="54EE78FA" w14:textId="77777777" w:rsidR="00E57ED6" w:rsidRPr="00342191" w:rsidRDefault="00E57ED6" w:rsidP="00E57ED6">
      <w:pPr>
        <w:numPr>
          <w:ilvl w:val="1"/>
          <w:numId w:val="11"/>
        </w:numPr>
        <w:tabs>
          <w:tab w:val="left" w:pos="1170"/>
          <w:tab w:val="left" w:pos="1620"/>
          <w:tab w:val="left" w:pos="180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DbScan</w:t>
      </w:r>
    </w:p>
    <w:p w14:paraId="5BA3E9EF" w14:textId="77777777" w:rsidR="00E57ED6" w:rsidRPr="00342191" w:rsidRDefault="00E57ED6" w:rsidP="00E57ED6">
      <w:pPr>
        <w:numPr>
          <w:ilvl w:val="1"/>
          <w:numId w:val="11"/>
        </w:numPr>
        <w:tabs>
          <w:tab w:val="left" w:pos="1170"/>
          <w:tab w:val="left" w:pos="1620"/>
          <w:tab w:val="left" w:pos="180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NLP</w:t>
      </w:r>
    </w:p>
    <w:p w14:paraId="3A524ADE" w14:textId="77777777" w:rsidR="00E57ED6" w:rsidRPr="00342191" w:rsidRDefault="00E57ED6" w:rsidP="00E57ED6">
      <w:pPr>
        <w:numPr>
          <w:ilvl w:val="1"/>
          <w:numId w:val="11"/>
        </w:numPr>
        <w:tabs>
          <w:tab w:val="left" w:pos="1170"/>
          <w:tab w:val="left" w:pos="1620"/>
          <w:tab w:val="left" w:pos="180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Apriori</w:t>
      </w:r>
    </w:p>
    <w:p w14:paraId="4CC00973" w14:textId="77777777" w:rsidR="00E57ED6" w:rsidRPr="00ED63AE" w:rsidRDefault="00E57ED6" w:rsidP="00BF226A">
      <w:pPr>
        <w:pStyle w:val="ListParagraph"/>
        <w:numPr>
          <w:ilvl w:val="0"/>
          <w:numId w:val="11"/>
        </w:numPr>
        <w:ind w:left="399"/>
        <w:rPr>
          <w:b/>
          <w:bCs/>
          <w:color w:val="FF0000"/>
          <w:sz w:val="32"/>
          <w:szCs w:val="32"/>
        </w:rPr>
      </w:pPr>
    </w:p>
    <w:p w14:paraId="470F7F22" w14:textId="66A88D88" w:rsidR="00BF226A" w:rsidRPr="00ED63AE" w:rsidRDefault="00BF226A" w:rsidP="00BF226A">
      <w:pPr>
        <w:pStyle w:val="ListParagraph"/>
        <w:numPr>
          <w:ilvl w:val="0"/>
          <w:numId w:val="11"/>
        </w:numPr>
        <w:ind w:left="399"/>
        <w:rPr>
          <w:b/>
          <w:bCs/>
          <w:color w:val="FF0000"/>
          <w:sz w:val="32"/>
          <w:szCs w:val="32"/>
        </w:rPr>
      </w:pPr>
      <w:r w:rsidRPr="00ED63AE">
        <w:rPr>
          <w:b/>
          <w:bCs/>
          <w:color w:val="FF0000"/>
          <w:sz w:val="32"/>
          <w:szCs w:val="32"/>
          <w:lang w:bidi="ar-EG"/>
        </w:rPr>
        <w:t>4-Model Training</w:t>
      </w:r>
    </w:p>
    <w:p w14:paraId="6B4A9AFB" w14:textId="0BA1B636" w:rsidR="00BF226A" w:rsidRDefault="00BF226A" w:rsidP="00BF226A">
      <w:pPr>
        <w:pStyle w:val="ListParagraph"/>
        <w:numPr>
          <w:ilvl w:val="0"/>
          <w:numId w:val="11"/>
        </w:numPr>
        <w:ind w:left="399"/>
        <w:rPr>
          <w:b/>
          <w:bCs/>
          <w:color w:val="FF0000"/>
          <w:sz w:val="32"/>
          <w:szCs w:val="32"/>
        </w:rPr>
      </w:pPr>
      <w:r w:rsidRPr="00ED63AE">
        <w:rPr>
          <w:b/>
          <w:bCs/>
          <w:color w:val="FF0000"/>
          <w:sz w:val="32"/>
          <w:szCs w:val="32"/>
          <w:lang w:bidi="ar-EG"/>
        </w:rPr>
        <w:t>5-Testing and Evaluation</w:t>
      </w:r>
    </w:p>
    <w:p w14:paraId="5943B64D" w14:textId="77777777" w:rsidR="00E57ED6" w:rsidRPr="00342191" w:rsidRDefault="00E57ED6" w:rsidP="00E57ED6">
      <w:pPr>
        <w:numPr>
          <w:ilvl w:val="1"/>
          <w:numId w:val="11"/>
        </w:numPr>
        <w:tabs>
          <w:tab w:val="left" w:pos="180"/>
          <w:tab w:val="left" w:pos="117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lastRenderedPageBreak/>
        <w:t>Model Check</w:t>
      </w:r>
    </w:p>
    <w:p w14:paraId="15B58782" w14:textId="77777777" w:rsidR="00E57ED6" w:rsidRPr="00342191" w:rsidRDefault="00E57ED6" w:rsidP="00E57ED6">
      <w:pPr>
        <w:numPr>
          <w:ilvl w:val="1"/>
          <w:numId w:val="11"/>
        </w:numPr>
        <w:tabs>
          <w:tab w:val="left" w:pos="1170"/>
          <w:tab w:val="left" w:pos="126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Grid Search</w:t>
      </w:r>
    </w:p>
    <w:p w14:paraId="701C5067" w14:textId="77777777" w:rsidR="00E57ED6" w:rsidRPr="00342191" w:rsidRDefault="00E57ED6" w:rsidP="00E57ED6">
      <w:pPr>
        <w:numPr>
          <w:ilvl w:val="1"/>
          <w:numId w:val="11"/>
        </w:numPr>
        <w:tabs>
          <w:tab w:val="left" w:pos="1170"/>
          <w:tab w:val="left" w:pos="126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 xml:space="preserve">Pipeline  </w:t>
      </w:r>
    </w:p>
    <w:p w14:paraId="55D7F7A1" w14:textId="29AC5A23" w:rsidR="00E57ED6" w:rsidRPr="00E57ED6" w:rsidRDefault="00E57ED6" w:rsidP="00E57ED6">
      <w:pPr>
        <w:numPr>
          <w:ilvl w:val="1"/>
          <w:numId w:val="11"/>
        </w:numPr>
        <w:tabs>
          <w:tab w:val="left" w:pos="1170"/>
          <w:tab w:val="left" w:pos="1260"/>
        </w:tabs>
        <w:spacing w:after="0" w:line="240" w:lineRule="auto"/>
        <w:rPr>
          <w:color w:val="333333"/>
          <w:sz w:val="26"/>
          <w:szCs w:val="26"/>
          <w:lang w:bidi="ar-EG"/>
        </w:rPr>
      </w:pPr>
      <w:r w:rsidRPr="00342191">
        <w:rPr>
          <w:color w:val="333333"/>
          <w:sz w:val="26"/>
          <w:szCs w:val="26"/>
          <w:lang w:bidi="ar-EG"/>
        </w:rPr>
        <w:t>Model Save</w:t>
      </w:r>
    </w:p>
    <w:p w14:paraId="46C050BB" w14:textId="06A011BF" w:rsidR="00BF226A" w:rsidRPr="00ED63AE" w:rsidRDefault="00BF226A" w:rsidP="00BF226A">
      <w:pPr>
        <w:pStyle w:val="ListParagraph"/>
        <w:numPr>
          <w:ilvl w:val="0"/>
          <w:numId w:val="11"/>
        </w:numPr>
        <w:ind w:left="399"/>
        <w:rPr>
          <w:b/>
          <w:bCs/>
          <w:color w:val="FF0000"/>
          <w:sz w:val="32"/>
          <w:szCs w:val="32"/>
        </w:rPr>
      </w:pPr>
      <w:r w:rsidRPr="00ED63AE">
        <w:rPr>
          <w:b/>
          <w:bCs/>
          <w:color w:val="FF0000"/>
          <w:sz w:val="32"/>
          <w:szCs w:val="32"/>
          <w:lang w:bidi="ar-EG"/>
        </w:rPr>
        <w:t>6-Parameter Tuning</w:t>
      </w:r>
    </w:p>
    <w:p w14:paraId="45D590A5" w14:textId="12E2BEEA" w:rsidR="00BF226A" w:rsidRPr="00ED63AE" w:rsidRDefault="00BF226A" w:rsidP="00BF226A">
      <w:pPr>
        <w:pStyle w:val="ListParagraph"/>
        <w:numPr>
          <w:ilvl w:val="0"/>
          <w:numId w:val="11"/>
        </w:numPr>
        <w:ind w:left="399"/>
        <w:rPr>
          <w:b/>
          <w:bCs/>
          <w:color w:val="FF0000"/>
          <w:sz w:val="32"/>
          <w:szCs w:val="32"/>
        </w:rPr>
      </w:pPr>
      <w:r w:rsidRPr="00ED63AE">
        <w:rPr>
          <w:b/>
          <w:bCs/>
          <w:color w:val="FF0000"/>
          <w:sz w:val="32"/>
          <w:szCs w:val="32"/>
          <w:lang w:bidi="ar-EG"/>
        </w:rPr>
        <w:t>7-Prediction</w:t>
      </w:r>
    </w:p>
    <w:p w14:paraId="1FC2E430" w14:textId="763D0CDF" w:rsidR="00BF226A" w:rsidRDefault="00ED63AE" w:rsidP="00ED63AE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الى هما ال </w:t>
      </w:r>
      <w:r>
        <w:rPr>
          <w:b/>
          <w:bCs/>
          <w:sz w:val="32"/>
          <w:szCs w:val="32"/>
          <w:lang w:bidi="ar-EG"/>
        </w:rPr>
        <w:t>7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خطوات الى احنا عارفنهم </w:t>
      </w:r>
      <w:r w:rsidR="00134BA5">
        <w:rPr>
          <w:rFonts w:hint="cs"/>
          <w:b/>
          <w:bCs/>
          <w:sz w:val="32"/>
          <w:szCs w:val="32"/>
          <w:rtl/>
          <w:lang w:bidi="ar-EG"/>
        </w:rPr>
        <w:t xml:space="preserve">بناء اى </w:t>
      </w:r>
      <w:r w:rsidR="00134BA5">
        <w:rPr>
          <w:b/>
          <w:bCs/>
          <w:sz w:val="32"/>
          <w:szCs w:val="32"/>
          <w:lang w:bidi="ar-EG"/>
        </w:rPr>
        <w:t>ML model</w:t>
      </w:r>
      <w:r w:rsidR="00134BA5">
        <w:rPr>
          <w:rFonts w:hint="cs"/>
          <w:b/>
          <w:bCs/>
          <w:sz w:val="32"/>
          <w:szCs w:val="32"/>
          <w:rtl/>
          <w:lang w:bidi="ar-EG"/>
        </w:rPr>
        <w:t xml:space="preserve"> تمام</w:t>
      </w:r>
    </w:p>
    <w:p w14:paraId="1F23ABA5" w14:textId="2B30E346" w:rsidR="00D7707F" w:rsidRDefault="00D7707F" w:rsidP="00D7707F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ده ال </w:t>
      </w:r>
      <w:r>
        <w:rPr>
          <w:b/>
          <w:bCs/>
          <w:sz w:val="32"/>
          <w:szCs w:val="32"/>
          <w:lang w:bidi="ar-EG"/>
        </w:rPr>
        <w:t xml:space="preserve">content 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بتاع ال </w:t>
      </w:r>
      <w:r>
        <w:rPr>
          <w:b/>
          <w:bCs/>
          <w:sz w:val="32"/>
          <w:szCs w:val="32"/>
          <w:lang w:bidi="ar-EG"/>
        </w:rPr>
        <w:t>course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عايزك تنظم وتفهم ازاى تشتغل بشكل كويس </w:t>
      </w:r>
    </w:p>
    <w:p w14:paraId="0D8BC475" w14:textId="483E1EDC" w:rsidR="00D7707F" w:rsidRDefault="00D7707F" w:rsidP="00D7707F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هتشتغل بانهى </w:t>
      </w:r>
      <w:r>
        <w:rPr>
          <w:b/>
          <w:bCs/>
          <w:sz w:val="32"/>
          <w:szCs w:val="32"/>
          <w:lang w:bidi="ar-EG"/>
        </w:rPr>
        <w:t>lib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سواء </w:t>
      </w:r>
      <w:r>
        <w:rPr>
          <w:b/>
          <w:bCs/>
          <w:sz w:val="32"/>
          <w:szCs w:val="32"/>
          <w:lang w:bidi="ar-EG"/>
        </w:rPr>
        <w:t>scikit lear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او </w:t>
      </w:r>
      <w:r>
        <w:rPr>
          <w:b/>
          <w:bCs/>
          <w:sz w:val="32"/>
          <w:szCs w:val="32"/>
          <w:lang w:bidi="ar-EG"/>
        </w:rPr>
        <w:t xml:space="preserve">tensorflow 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او </w:t>
      </w:r>
      <w:r>
        <w:rPr>
          <w:b/>
          <w:bCs/>
          <w:sz w:val="32"/>
          <w:szCs w:val="32"/>
          <w:lang w:bidi="ar-EG"/>
        </w:rPr>
        <w:t>keras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او </w:t>
      </w:r>
      <w:r>
        <w:rPr>
          <w:b/>
          <w:bCs/>
          <w:sz w:val="32"/>
          <w:szCs w:val="32"/>
          <w:lang w:bidi="ar-EG"/>
        </w:rPr>
        <w:t>pytorch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</w:t>
      </w:r>
    </w:p>
    <w:p w14:paraId="1232A7F4" w14:textId="1AE57F0B" w:rsidR="00D7707F" w:rsidRDefault="00D7707F" w:rsidP="00D7707F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ايا يكن من اشهر اربع </w:t>
      </w:r>
      <w:r>
        <w:rPr>
          <w:b/>
          <w:bCs/>
          <w:sz w:val="32"/>
          <w:szCs w:val="32"/>
          <w:lang w:bidi="ar-EG"/>
        </w:rPr>
        <w:t>lib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لل </w:t>
      </w:r>
      <w:r>
        <w:rPr>
          <w:b/>
          <w:bCs/>
          <w:sz w:val="32"/>
          <w:szCs w:val="32"/>
          <w:lang w:bidi="ar-EG"/>
        </w:rPr>
        <w:t>ML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دول مش هتفرق</w:t>
      </w:r>
    </w:p>
    <w:p w14:paraId="7147805E" w14:textId="723E0D19" w:rsidR="00D7707F" w:rsidRPr="009C4173" w:rsidRDefault="00D7707F" w:rsidP="00D7707F">
      <w:pPr>
        <w:pStyle w:val="ListParagraph"/>
        <w:numPr>
          <w:ilvl w:val="0"/>
          <w:numId w:val="11"/>
        </w:numPr>
        <w:bidi/>
        <w:ind w:left="399"/>
        <w:rPr>
          <w:b/>
          <w:bCs/>
          <w:sz w:val="32"/>
          <w:szCs w:val="32"/>
        </w:rPr>
      </w:pPr>
      <w:r>
        <w:rPr>
          <w:rFonts w:hint="cs"/>
          <w:b/>
          <w:bCs/>
          <w:sz w:val="32"/>
          <w:szCs w:val="32"/>
          <w:rtl/>
          <w:lang w:bidi="ar-EG"/>
        </w:rPr>
        <w:t xml:space="preserve">انتا هتطبق نفس الخطوات بس ال </w:t>
      </w:r>
      <w:r>
        <w:rPr>
          <w:b/>
          <w:bCs/>
          <w:sz w:val="32"/>
          <w:szCs w:val="32"/>
          <w:lang w:bidi="ar-EG"/>
        </w:rPr>
        <w:t>code implementatio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مختلف لكن المفهوم واحد وثابت حتى ال </w:t>
      </w:r>
      <w:r>
        <w:rPr>
          <w:b/>
          <w:bCs/>
          <w:sz w:val="32"/>
          <w:szCs w:val="32"/>
          <w:lang w:bidi="ar-EG"/>
        </w:rPr>
        <w:t>Deep learning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هما نفس الخطوات لبناء اى </w:t>
      </w:r>
      <w:r>
        <w:rPr>
          <w:b/>
          <w:bCs/>
          <w:sz w:val="32"/>
          <w:szCs w:val="32"/>
          <w:lang w:bidi="ar-EG"/>
        </w:rPr>
        <w:t>model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بس فعايزك تركز اكتر على ازاى تبنى </w:t>
      </w:r>
      <w:r>
        <w:rPr>
          <w:b/>
          <w:bCs/>
          <w:sz w:val="32"/>
          <w:szCs w:val="32"/>
          <w:lang w:bidi="ar-EG"/>
        </w:rPr>
        <w:t>Model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لكن ال </w:t>
      </w:r>
      <w:r>
        <w:rPr>
          <w:b/>
          <w:bCs/>
          <w:sz w:val="32"/>
          <w:szCs w:val="32"/>
          <w:lang w:bidi="ar-EG"/>
        </w:rPr>
        <w:t>code implementation</w:t>
      </w:r>
      <w:r>
        <w:rPr>
          <w:rFonts w:hint="cs"/>
          <w:b/>
          <w:bCs/>
          <w:sz w:val="32"/>
          <w:szCs w:val="32"/>
          <w:rtl/>
          <w:lang w:bidi="ar-EG"/>
        </w:rPr>
        <w:t xml:space="preserve"> هيبقى </w:t>
      </w:r>
      <w:r>
        <w:rPr>
          <w:b/>
          <w:bCs/>
          <w:sz w:val="32"/>
          <w:szCs w:val="32"/>
          <w:lang w:bidi="ar-EG"/>
        </w:rPr>
        <w:t>googl</w:t>
      </w:r>
      <w:r w:rsidR="00040C59">
        <w:rPr>
          <w:b/>
          <w:bCs/>
          <w:sz w:val="32"/>
          <w:szCs w:val="32"/>
          <w:lang w:bidi="ar-EG"/>
        </w:rPr>
        <w:t>ing</w:t>
      </w:r>
    </w:p>
    <w:sectPr w:rsidR="00D7707F" w:rsidRPr="009C4173" w:rsidSect="00493E5F">
      <w:headerReference w:type="even" r:id="rId7"/>
      <w:headerReference w:type="default" r:id="rId8"/>
      <w:headerReference w:type="first" r:id="rId9"/>
      <w:pgSz w:w="12240" w:h="15840"/>
      <w:pgMar w:top="1080" w:right="1041" w:bottom="180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A6088" w14:textId="77777777" w:rsidR="00E47DF0" w:rsidRDefault="00E47DF0" w:rsidP="00BC5A1F">
      <w:pPr>
        <w:spacing w:after="0" w:line="240" w:lineRule="auto"/>
      </w:pPr>
      <w:r>
        <w:separator/>
      </w:r>
    </w:p>
  </w:endnote>
  <w:endnote w:type="continuationSeparator" w:id="0">
    <w:p w14:paraId="7B5870DA" w14:textId="77777777" w:rsidR="00E47DF0" w:rsidRDefault="00E47DF0" w:rsidP="00BC5A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dvP47C26A">
    <w:altName w:val="Cambria"/>
    <w:panose1 w:val="00000000000000000000"/>
    <w:charset w:val="00"/>
    <w:family w:val="roman"/>
    <w:notTrueType/>
    <w:pitch w:val="default"/>
  </w:font>
  <w:font w:name="AdvP461725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B8D54F" w14:textId="77777777" w:rsidR="00E47DF0" w:rsidRDefault="00E47DF0" w:rsidP="00BC5A1F">
      <w:pPr>
        <w:spacing w:after="0" w:line="240" w:lineRule="auto"/>
      </w:pPr>
      <w:r>
        <w:separator/>
      </w:r>
    </w:p>
  </w:footnote>
  <w:footnote w:type="continuationSeparator" w:id="0">
    <w:p w14:paraId="4DEAD739" w14:textId="77777777" w:rsidR="00E47DF0" w:rsidRDefault="00E47DF0" w:rsidP="00BC5A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F6FED" w14:textId="3B1D14F7" w:rsidR="00BC5A1F" w:rsidRDefault="00E47DF0">
    <w:pPr>
      <w:pStyle w:val="Header"/>
    </w:pPr>
    <w:r>
      <w:rPr>
        <w:noProof/>
      </w:rPr>
      <w:pict w14:anchorId="43E5D1BC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7" o:spid="_x0000_s2050" type="#_x0000_t136" style="position:absolute;margin-left:0;margin-top:0;width:439.9pt;height:219.9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BEEB7" w14:textId="1800C073" w:rsidR="00BC5A1F" w:rsidRDefault="00E47DF0">
    <w:pPr>
      <w:pStyle w:val="Header"/>
    </w:pPr>
    <w:r>
      <w:rPr>
        <w:noProof/>
      </w:rPr>
      <w:pict w14:anchorId="6CD46ED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8" o:spid="_x0000_s2051" type="#_x0000_t136" style="position:absolute;margin-left:0;margin-top:0;width:439.9pt;height:219.9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989917" w14:textId="0338F23E" w:rsidR="00BC5A1F" w:rsidRDefault="00E47DF0">
    <w:pPr>
      <w:pStyle w:val="Header"/>
    </w:pPr>
    <w:r>
      <w:rPr>
        <w:noProof/>
      </w:rPr>
      <w:pict w14:anchorId="631A695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56912046" o:spid="_x0000_s2049" type="#_x0000_t136" style="position:absolute;margin-left:0;margin-top:0;width:439.9pt;height:219.9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Ayman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83" type="#_x0000_t75" style="width:11.25pt;height:11.25pt" o:bullet="t">
        <v:imagedata r:id="rId1" o:title="mso5925"/>
      </v:shape>
    </w:pict>
  </w:numPicBullet>
  <w:abstractNum w:abstractNumId="0" w15:restartNumberingAfterBreak="0">
    <w:nsid w:val="09D57245"/>
    <w:multiLevelType w:val="hybridMultilevel"/>
    <w:tmpl w:val="38AC736E"/>
    <w:lvl w:ilvl="0" w:tplc="E6D61BF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7A8FB0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852D9CE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418FF08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F2AFF7E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C0EB038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50C82B2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02069C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206A87E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D6D050C"/>
    <w:multiLevelType w:val="hybridMultilevel"/>
    <w:tmpl w:val="0162706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935E6E"/>
    <w:multiLevelType w:val="hybridMultilevel"/>
    <w:tmpl w:val="E78EB0A0"/>
    <w:lvl w:ilvl="0" w:tplc="8334D51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7C607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3D845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A0678E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6524C2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F92F9E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44405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7EA96D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B46DC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2D607D33"/>
    <w:multiLevelType w:val="hybridMultilevel"/>
    <w:tmpl w:val="E7E4927E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145FA6"/>
    <w:multiLevelType w:val="hybridMultilevel"/>
    <w:tmpl w:val="466893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3185856"/>
    <w:multiLevelType w:val="hybridMultilevel"/>
    <w:tmpl w:val="6A6638B4"/>
    <w:lvl w:ilvl="0" w:tplc="B26C87C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8E1A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F7C6C8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9F608F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17AC13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A02A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4F49B5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4E74D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BEEBB2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0B2714"/>
    <w:multiLevelType w:val="hybridMultilevel"/>
    <w:tmpl w:val="6420B3CC"/>
    <w:lvl w:ilvl="0" w:tplc="97B4793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sz w:val="28"/>
        <w:szCs w:val="28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B70053A"/>
    <w:multiLevelType w:val="hybridMultilevel"/>
    <w:tmpl w:val="6778D4C4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3AE0E2E"/>
    <w:multiLevelType w:val="hybridMultilevel"/>
    <w:tmpl w:val="05CA934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56B5360D"/>
    <w:multiLevelType w:val="hybridMultilevel"/>
    <w:tmpl w:val="90FA6B6A"/>
    <w:lvl w:ilvl="0" w:tplc="414ECC9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55A421E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6D64818" w:tentative="1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ED6F95A" w:tentative="1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D2E432" w:tentative="1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B74C6D0" w:tentative="1">
      <w:start w:val="1"/>
      <w:numFmt w:val="bullet"/>
      <w:lvlText w:val="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CB66524" w:tentative="1">
      <w:start w:val="1"/>
      <w:numFmt w:val="bullet"/>
      <w:lvlText w:val="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5445FC" w:tentative="1">
      <w:start w:val="1"/>
      <w:numFmt w:val="bullet"/>
      <w:lvlText w:val="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2B4306A" w:tentative="1">
      <w:start w:val="1"/>
      <w:numFmt w:val="bullet"/>
      <w:lvlText w:val="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0F0E1C"/>
    <w:multiLevelType w:val="hybridMultilevel"/>
    <w:tmpl w:val="0B7E21B6"/>
    <w:lvl w:ilvl="0" w:tplc="B478181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66706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806E9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F00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40807E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E9EB0A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9185C7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828BB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95E428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0A7F11"/>
    <w:multiLevelType w:val="hybridMultilevel"/>
    <w:tmpl w:val="2B5A9D50"/>
    <w:lvl w:ilvl="0" w:tplc="04090007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6"/>
  </w:num>
  <w:num w:numId="3">
    <w:abstractNumId w:val="5"/>
  </w:num>
  <w:num w:numId="4">
    <w:abstractNumId w:val="10"/>
  </w:num>
  <w:num w:numId="5">
    <w:abstractNumId w:val="2"/>
  </w:num>
  <w:num w:numId="6">
    <w:abstractNumId w:val="0"/>
  </w:num>
  <w:num w:numId="7">
    <w:abstractNumId w:val="9"/>
  </w:num>
  <w:num w:numId="8">
    <w:abstractNumId w:val="4"/>
  </w:num>
  <w:num w:numId="9">
    <w:abstractNumId w:val="11"/>
  </w:num>
  <w:num w:numId="10">
    <w:abstractNumId w:val="7"/>
  </w:num>
  <w:num w:numId="11">
    <w:abstractNumId w:val="1"/>
  </w:num>
  <w:num w:numId="1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ytTAyNrcwtDQ3tjRT0lEKTi0uzszPAykwrAUAmYSdxiwAAAA="/>
  </w:docVars>
  <w:rsids>
    <w:rsidRoot w:val="000B66EF"/>
    <w:rsid w:val="00001559"/>
    <w:rsid w:val="00002114"/>
    <w:rsid w:val="000147DF"/>
    <w:rsid w:val="00014D8E"/>
    <w:rsid w:val="0001611F"/>
    <w:rsid w:val="00016C1F"/>
    <w:rsid w:val="00032A0D"/>
    <w:rsid w:val="00040C59"/>
    <w:rsid w:val="000418FB"/>
    <w:rsid w:val="0004531D"/>
    <w:rsid w:val="00047804"/>
    <w:rsid w:val="000508CE"/>
    <w:rsid w:val="000760B9"/>
    <w:rsid w:val="0008158D"/>
    <w:rsid w:val="00085C0E"/>
    <w:rsid w:val="00086590"/>
    <w:rsid w:val="000B66EF"/>
    <w:rsid w:val="000D2249"/>
    <w:rsid w:val="000D3905"/>
    <w:rsid w:val="000D5D65"/>
    <w:rsid w:val="000E0882"/>
    <w:rsid w:val="000F2FF8"/>
    <w:rsid w:val="000F4638"/>
    <w:rsid w:val="00102346"/>
    <w:rsid w:val="00103B64"/>
    <w:rsid w:val="001118A3"/>
    <w:rsid w:val="00123B11"/>
    <w:rsid w:val="00134BA5"/>
    <w:rsid w:val="001354DA"/>
    <w:rsid w:val="00142FE8"/>
    <w:rsid w:val="00150F3F"/>
    <w:rsid w:val="00190144"/>
    <w:rsid w:val="00192C5A"/>
    <w:rsid w:val="0019333A"/>
    <w:rsid w:val="001C3FF7"/>
    <w:rsid w:val="001C52AA"/>
    <w:rsid w:val="001C5BA8"/>
    <w:rsid w:val="001D4A00"/>
    <w:rsid w:val="001D581E"/>
    <w:rsid w:val="00212A93"/>
    <w:rsid w:val="00227226"/>
    <w:rsid w:val="002470E9"/>
    <w:rsid w:val="0025305C"/>
    <w:rsid w:val="00260678"/>
    <w:rsid w:val="002612BA"/>
    <w:rsid w:val="00262DF3"/>
    <w:rsid w:val="002670D0"/>
    <w:rsid w:val="002763B7"/>
    <w:rsid w:val="00283E10"/>
    <w:rsid w:val="002846BD"/>
    <w:rsid w:val="00291B7A"/>
    <w:rsid w:val="00293539"/>
    <w:rsid w:val="0029501C"/>
    <w:rsid w:val="0029587C"/>
    <w:rsid w:val="00296CA1"/>
    <w:rsid w:val="002A1830"/>
    <w:rsid w:val="002A1D83"/>
    <w:rsid w:val="002A77C6"/>
    <w:rsid w:val="002A7A2F"/>
    <w:rsid w:val="002B1B62"/>
    <w:rsid w:val="002B3FA8"/>
    <w:rsid w:val="002C3F7D"/>
    <w:rsid w:val="002C4B10"/>
    <w:rsid w:val="002D1F0C"/>
    <w:rsid w:val="002E2EA7"/>
    <w:rsid w:val="0030279E"/>
    <w:rsid w:val="00306697"/>
    <w:rsid w:val="00323606"/>
    <w:rsid w:val="003325F9"/>
    <w:rsid w:val="0036697A"/>
    <w:rsid w:val="003757CC"/>
    <w:rsid w:val="00381CC4"/>
    <w:rsid w:val="003A36D0"/>
    <w:rsid w:val="003B6B26"/>
    <w:rsid w:val="003C6FB6"/>
    <w:rsid w:val="003D0B6D"/>
    <w:rsid w:val="003E2568"/>
    <w:rsid w:val="003F5A2C"/>
    <w:rsid w:val="00400BBF"/>
    <w:rsid w:val="00432D6C"/>
    <w:rsid w:val="0043639D"/>
    <w:rsid w:val="00446325"/>
    <w:rsid w:val="00446BBF"/>
    <w:rsid w:val="004522DD"/>
    <w:rsid w:val="00453257"/>
    <w:rsid w:val="00457B17"/>
    <w:rsid w:val="00463696"/>
    <w:rsid w:val="00471814"/>
    <w:rsid w:val="0047349A"/>
    <w:rsid w:val="004757C7"/>
    <w:rsid w:val="004804FA"/>
    <w:rsid w:val="00493E5F"/>
    <w:rsid w:val="004A04BA"/>
    <w:rsid w:val="004A3554"/>
    <w:rsid w:val="004A49D2"/>
    <w:rsid w:val="004A58DE"/>
    <w:rsid w:val="004C2F5B"/>
    <w:rsid w:val="004D7C3B"/>
    <w:rsid w:val="004E1B45"/>
    <w:rsid w:val="00501FB7"/>
    <w:rsid w:val="00515153"/>
    <w:rsid w:val="0052381E"/>
    <w:rsid w:val="00524F0A"/>
    <w:rsid w:val="00526E9B"/>
    <w:rsid w:val="00530D00"/>
    <w:rsid w:val="00544894"/>
    <w:rsid w:val="005603B8"/>
    <w:rsid w:val="005618EE"/>
    <w:rsid w:val="00567F33"/>
    <w:rsid w:val="00570792"/>
    <w:rsid w:val="00574877"/>
    <w:rsid w:val="00585ACB"/>
    <w:rsid w:val="005913B2"/>
    <w:rsid w:val="005A1408"/>
    <w:rsid w:val="005A4BA1"/>
    <w:rsid w:val="005A5626"/>
    <w:rsid w:val="005C2665"/>
    <w:rsid w:val="005C3DC7"/>
    <w:rsid w:val="005D67CD"/>
    <w:rsid w:val="005E3D20"/>
    <w:rsid w:val="005E7272"/>
    <w:rsid w:val="005F7F43"/>
    <w:rsid w:val="00604F43"/>
    <w:rsid w:val="006102A6"/>
    <w:rsid w:val="006135FF"/>
    <w:rsid w:val="00616D08"/>
    <w:rsid w:val="00627D70"/>
    <w:rsid w:val="006420C1"/>
    <w:rsid w:val="00650FCB"/>
    <w:rsid w:val="00663AD4"/>
    <w:rsid w:val="006903CE"/>
    <w:rsid w:val="006B00B0"/>
    <w:rsid w:val="006B0F98"/>
    <w:rsid w:val="006C3F76"/>
    <w:rsid w:val="006D249D"/>
    <w:rsid w:val="006D35C0"/>
    <w:rsid w:val="006D6515"/>
    <w:rsid w:val="006E0AB7"/>
    <w:rsid w:val="006E5ABA"/>
    <w:rsid w:val="006F5B9F"/>
    <w:rsid w:val="007210C1"/>
    <w:rsid w:val="0072684E"/>
    <w:rsid w:val="00731A2A"/>
    <w:rsid w:val="0073624D"/>
    <w:rsid w:val="00743830"/>
    <w:rsid w:val="00751DD4"/>
    <w:rsid w:val="00752EA2"/>
    <w:rsid w:val="007646D4"/>
    <w:rsid w:val="00767BD4"/>
    <w:rsid w:val="00783252"/>
    <w:rsid w:val="007878BC"/>
    <w:rsid w:val="00796F07"/>
    <w:rsid w:val="007B3D62"/>
    <w:rsid w:val="0081648F"/>
    <w:rsid w:val="00821CE8"/>
    <w:rsid w:val="00831147"/>
    <w:rsid w:val="008445B7"/>
    <w:rsid w:val="00850FB1"/>
    <w:rsid w:val="00855A17"/>
    <w:rsid w:val="00863B45"/>
    <w:rsid w:val="0086614C"/>
    <w:rsid w:val="00870DC2"/>
    <w:rsid w:val="00882F70"/>
    <w:rsid w:val="008959A5"/>
    <w:rsid w:val="0089733E"/>
    <w:rsid w:val="008A033F"/>
    <w:rsid w:val="008B0386"/>
    <w:rsid w:val="008B3BE8"/>
    <w:rsid w:val="008C1BE2"/>
    <w:rsid w:val="008C2B8F"/>
    <w:rsid w:val="008D48B7"/>
    <w:rsid w:val="008D52F4"/>
    <w:rsid w:val="008E1748"/>
    <w:rsid w:val="008E44B1"/>
    <w:rsid w:val="00904BC9"/>
    <w:rsid w:val="009131EE"/>
    <w:rsid w:val="009206F2"/>
    <w:rsid w:val="00924501"/>
    <w:rsid w:val="00925B09"/>
    <w:rsid w:val="00931A51"/>
    <w:rsid w:val="00934849"/>
    <w:rsid w:val="00944465"/>
    <w:rsid w:val="00965E19"/>
    <w:rsid w:val="00976391"/>
    <w:rsid w:val="0097681F"/>
    <w:rsid w:val="00983D36"/>
    <w:rsid w:val="0098452D"/>
    <w:rsid w:val="0099133A"/>
    <w:rsid w:val="009A4B1B"/>
    <w:rsid w:val="009B1E43"/>
    <w:rsid w:val="009B1F3C"/>
    <w:rsid w:val="009C4173"/>
    <w:rsid w:val="009C5260"/>
    <w:rsid w:val="009D1E00"/>
    <w:rsid w:val="009D3A34"/>
    <w:rsid w:val="009E224D"/>
    <w:rsid w:val="009E3D59"/>
    <w:rsid w:val="009E44F9"/>
    <w:rsid w:val="009F68E5"/>
    <w:rsid w:val="00A11371"/>
    <w:rsid w:val="00A11E35"/>
    <w:rsid w:val="00A26C5B"/>
    <w:rsid w:val="00A51383"/>
    <w:rsid w:val="00A602BE"/>
    <w:rsid w:val="00A61056"/>
    <w:rsid w:val="00A65212"/>
    <w:rsid w:val="00A710C0"/>
    <w:rsid w:val="00A7437E"/>
    <w:rsid w:val="00A77155"/>
    <w:rsid w:val="00A95211"/>
    <w:rsid w:val="00AA1C6C"/>
    <w:rsid w:val="00AB42F4"/>
    <w:rsid w:val="00AF2A36"/>
    <w:rsid w:val="00B10319"/>
    <w:rsid w:val="00B11A40"/>
    <w:rsid w:val="00B32B73"/>
    <w:rsid w:val="00B46D69"/>
    <w:rsid w:val="00B50E13"/>
    <w:rsid w:val="00B54C2F"/>
    <w:rsid w:val="00B7482B"/>
    <w:rsid w:val="00B915BB"/>
    <w:rsid w:val="00B93CD9"/>
    <w:rsid w:val="00B94399"/>
    <w:rsid w:val="00BA57D1"/>
    <w:rsid w:val="00BC4BC2"/>
    <w:rsid w:val="00BC577F"/>
    <w:rsid w:val="00BC5A1F"/>
    <w:rsid w:val="00BE1839"/>
    <w:rsid w:val="00BE3415"/>
    <w:rsid w:val="00BE3822"/>
    <w:rsid w:val="00BF226A"/>
    <w:rsid w:val="00C23670"/>
    <w:rsid w:val="00C33785"/>
    <w:rsid w:val="00C35DD5"/>
    <w:rsid w:val="00C50C71"/>
    <w:rsid w:val="00C600EF"/>
    <w:rsid w:val="00C80F5E"/>
    <w:rsid w:val="00C8109D"/>
    <w:rsid w:val="00C82B5F"/>
    <w:rsid w:val="00C8729A"/>
    <w:rsid w:val="00C872D2"/>
    <w:rsid w:val="00C935A2"/>
    <w:rsid w:val="00C9506C"/>
    <w:rsid w:val="00CA33DA"/>
    <w:rsid w:val="00CA69AF"/>
    <w:rsid w:val="00CC7D2C"/>
    <w:rsid w:val="00CD795C"/>
    <w:rsid w:val="00CE05F6"/>
    <w:rsid w:val="00D10855"/>
    <w:rsid w:val="00D17061"/>
    <w:rsid w:val="00D27E5C"/>
    <w:rsid w:val="00D46A92"/>
    <w:rsid w:val="00D650E3"/>
    <w:rsid w:val="00D7707F"/>
    <w:rsid w:val="00D85A5C"/>
    <w:rsid w:val="00D86DD3"/>
    <w:rsid w:val="00D90CDF"/>
    <w:rsid w:val="00D93FB1"/>
    <w:rsid w:val="00D97349"/>
    <w:rsid w:val="00D97593"/>
    <w:rsid w:val="00DA0922"/>
    <w:rsid w:val="00DA3127"/>
    <w:rsid w:val="00DA3671"/>
    <w:rsid w:val="00DC570E"/>
    <w:rsid w:val="00DE4488"/>
    <w:rsid w:val="00DE5F24"/>
    <w:rsid w:val="00DE625F"/>
    <w:rsid w:val="00DF4E86"/>
    <w:rsid w:val="00E03CFF"/>
    <w:rsid w:val="00E209E8"/>
    <w:rsid w:val="00E217D8"/>
    <w:rsid w:val="00E30440"/>
    <w:rsid w:val="00E364D6"/>
    <w:rsid w:val="00E46909"/>
    <w:rsid w:val="00E47DF0"/>
    <w:rsid w:val="00E57ED6"/>
    <w:rsid w:val="00E71E90"/>
    <w:rsid w:val="00E74A5A"/>
    <w:rsid w:val="00E765B4"/>
    <w:rsid w:val="00E76A53"/>
    <w:rsid w:val="00E843F7"/>
    <w:rsid w:val="00E9115F"/>
    <w:rsid w:val="00E91947"/>
    <w:rsid w:val="00E94127"/>
    <w:rsid w:val="00E94FE8"/>
    <w:rsid w:val="00E97D54"/>
    <w:rsid w:val="00EA679C"/>
    <w:rsid w:val="00EB0370"/>
    <w:rsid w:val="00EB24B0"/>
    <w:rsid w:val="00EB4861"/>
    <w:rsid w:val="00ED1821"/>
    <w:rsid w:val="00ED2AD4"/>
    <w:rsid w:val="00ED63AE"/>
    <w:rsid w:val="00ED6AFF"/>
    <w:rsid w:val="00EE1DF1"/>
    <w:rsid w:val="00F000D2"/>
    <w:rsid w:val="00F067AF"/>
    <w:rsid w:val="00F14225"/>
    <w:rsid w:val="00F16F70"/>
    <w:rsid w:val="00F21704"/>
    <w:rsid w:val="00F337DA"/>
    <w:rsid w:val="00F33F37"/>
    <w:rsid w:val="00F4289C"/>
    <w:rsid w:val="00F51106"/>
    <w:rsid w:val="00F55F62"/>
    <w:rsid w:val="00F679B1"/>
    <w:rsid w:val="00F72F56"/>
    <w:rsid w:val="00F802B5"/>
    <w:rsid w:val="00F912F6"/>
    <w:rsid w:val="00F948E8"/>
    <w:rsid w:val="00F9546F"/>
    <w:rsid w:val="00FA5146"/>
    <w:rsid w:val="00FB7C28"/>
    <w:rsid w:val="00FC1AEA"/>
    <w:rsid w:val="00FC53D5"/>
    <w:rsid w:val="00FD4D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75EE174"/>
  <w15:chartTrackingRefBased/>
  <w15:docId w15:val="{6C673E71-5CF5-4587-9EBB-744C473A7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C5A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C5A1F"/>
  </w:style>
  <w:style w:type="paragraph" w:styleId="Footer">
    <w:name w:val="footer"/>
    <w:basedOn w:val="Normal"/>
    <w:link w:val="FooterChar"/>
    <w:uiPriority w:val="99"/>
    <w:unhideWhenUsed/>
    <w:rsid w:val="00BC5A1F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C5A1F"/>
  </w:style>
  <w:style w:type="paragraph" w:styleId="ListParagraph">
    <w:name w:val="List Paragraph"/>
    <w:basedOn w:val="Normal"/>
    <w:uiPriority w:val="34"/>
    <w:qFormat/>
    <w:rsid w:val="001D4A00"/>
    <w:pPr>
      <w:ind w:left="720"/>
      <w:contextualSpacing/>
    </w:pPr>
  </w:style>
  <w:style w:type="character" w:customStyle="1" w:styleId="fontstyle01">
    <w:name w:val="fontstyle01"/>
    <w:basedOn w:val="DefaultParagraphFont"/>
    <w:rsid w:val="006E0AB7"/>
    <w:rPr>
      <w:rFonts w:ascii="AdvP47C26A" w:hAnsi="AdvP47C26A" w:hint="default"/>
      <w:b w:val="0"/>
      <w:bCs w:val="0"/>
      <w:i w:val="0"/>
      <w:iCs w:val="0"/>
      <w:color w:val="6E91B9"/>
      <w:sz w:val="28"/>
      <w:szCs w:val="28"/>
    </w:rPr>
  </w:style>
  <w:style w:type="character" w:customStyle="1" w:styleId="fontstyle21">
    <w:name w:val="fontstyle21"/>
    <w:basedOn w:val="DefaultParagraphFont"/>
    <w:rsid w:val="005E3D20"/>
    <w:rPr>
      <w:rFonts w:ascii="AdvP461725" w:hAnsi="AdvP461725" w:hint="default"/>
      <w:b w:val="0"/>
      <w:bCs w:val="0"/>
      <w:i w:val="0"/>
      <w:iCs w:val="0"/>
      <w:color w:val="6850A1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1137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2231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23094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977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901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14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206217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569126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83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4505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21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83344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3</TotalTime>
  <Pages>2</Pages>
  <Words>176</Words>
  <Characters>100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man Elkassas</dc:creator>
  <cp:keywords/>
  <dc:description/>
  <cp:lastModifiedBy>Ayman Elkassas</cp:lastModifiedBy>
  <cp:revision>577</cp:revision>
  <dcterms:created xsi:type="dcterms:W3CDTF">2020-01-23T11:09:00Z</dcterms:created>
  <dcterms:modified xsi:type="dcterms:W3CDTF">2021-05-23T15:59:00Z</dcterms:modified>
</cp:coreProperties>
</file>